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Ind w:w="60" w:type="dxa"/>
        <w:shd w:val="clear" w:color="auto" w:fill="F7F7F7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638"/>
      </w:tblGrid>
      <w:tr w:rsidR="00AB3E1E" w:rsidRPr="00AB3E1E" w:rsidTr="00AB3E1E">
        <w:tc>
          <w:tcPr>
            <w:tcW w:w="2500" w:type="pct"/>
            <w:shd w:val="clear" w:color="auto" w:fill="F7F7F7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B3E1E" w:rsidRPr="00AB3E1E" w:rsidRDefault="00AB3E1E" w:rsidP="00AB3E1E">
            <w:pPr>
              <w:spacing w:before="60"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bookmarkStart w:id="0" w:name="_GoBack"/>
            <w:bookmarkEnd w:id="0"/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br/>
              <w:t>Højre indhold</w:t>
            </w:r>
          </w:p>
        </w:tc>
      </w:tr>
      <w:tr w:rsidR="00AB3E1E" w:rsidRPr="00AB3E1E" w:rsidTr="00AB3E1E">
        <w:tc>
          <w:tcPr>
            <w:tcW w:w="2500" w:type="pct"/>
            <w:tcBorders>
              <w:left w:val="single" w:sz="18" w:space="0" w:color="555555"/>
            </w:tcBorders>
            <w:shd w:val="clear" w:color="auto" w:fill="F7F7F7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AB3E1E" w:rsidRPr="00AB3E1E" w:rsidRDefault="00842E64" w:rsidP="00AB3E1E">
            <w:pPr>
              <w:spacing w:before="60"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6" w:history="1">
              <w:r w:rsidR="00AB3E1E"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eastAsia="da-DK"/>
                </w:rPr>
                <w:t> </w:t>
              </w:r>
            </w:hyperlink>
            <w:r w:rsidR="00AB3E1E"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1" w:name="c608df3605cf2158a3bd3f197b2500a93"/>
          <w:bookmarkEnd w:id="1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Kalender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7" w:history="1"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Plugin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Easy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Calendar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2" w:name="cace7e88c795c2dd2212942e43e1141c3"/>
          <w:bookmarkEnd w:id="2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Opstart 19. august 2016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8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Fodboldgolf i Søndervig og hygge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3" w:name="c6036177b8a47006d183340fd0badbac1"/>
          <w:bookmarkEnd w:id="3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 xml:space="preserve">5. </w:t>
            </w:r>
            <w:proofErr w:type="gramStart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September</w:t>
            </w:r>
            <w:proofErr w:type="gramEnd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 xml:space="preserve"> 2016 - kl. 19 på P-pladsen v. </w:t>
            </w:r>
            <w:proofErr w:type="spellStart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Bundsbæ</w:t>
            </w:r>
            <w:proofErr w:type="spellEnd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...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9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 På rundtur i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Bundsbæk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Naturpark Vi går på en guidet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rundturgennem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Bundsbæk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Naturpark - et unikt naturområde, der byder på forskellige naturtyper. Her finder man både mose, eng, hede, skov samt en masse spor af kulturhistorie. (husk evt. et lille syltetøjsglas til en snaps) TM: Susanne H Servicehold: Birgit, Connie og Flemming 3 min: Mads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4" w:name="c803182ed0eea1b01a6ab782be004cd0a"/>
          <w:bookmarkEnd w:id="4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 xml:space="preserve">26. </w:t>
            </w:r>
            <w:proofErr w:type="gramStart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September</w:t>
            </w:r>
            <w:proofErr w:type="gramEnd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 xml:space="preserve"> 2016 kl. 19.30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10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Intern aften med besøg af DG Ruth Villadsen. Samt besøg af Børge der vil fortælle om frimærker. TM: Susanne N Servicehold: Lene og Mogens og Hanne 3 min.: Connie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5" w:name="c2889abd0437b20caf7456464e107b1d7"/>
          <w:bookmarkEnd w:id="5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9. oktober 2016 kl. 10.30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11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Vi tager i kirke sammen i Hoven kl. 10.30 og spiser efterfølgende frokost i &amp;</w:t>
              </w:r>
              <w:proofErr w:type="spellStart"/>
              <w:proofErr w:type="gram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nbsp;Hoven</w:t>
              </w:r>
              <w:proofErr w:type="spellEnd"/>
              <w:proofErr w:type="gram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Kirkehus - I hører nærmere TM: Lone Servicehold: Lone/Niels Erik (sørger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ev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for uddelegering) 3 min: Bent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6" w:name="c79925632397246af9fe27baba60417ca"/>
          <w:bookmarkEnd w:id="6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31. oktober 2016 kl. 19.30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12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Når livet gør ondt ved Psykoterapeut Hanne Esmarch, Videbæk TM: Birgit Servicehold: Birthe/Mogens og &amp;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nbsp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; Anette/Mads 3 min: Eva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7" w:name="c2b6fc5d2f7bf72b6970ae8b775a53aad"/>
          <w:bookmarkEnd w:id="7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14. november 2016 - kl. 19.30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13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 Intern aften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Ev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besøg af Kristina Termansen -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Ev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lege ved Niels Erik Ma og Susanne N TM: Flemming Servicehold: Eva/Svend og Kirsten/Niels Peter 3 </w:t>
              </w:r>
              <w:proofErr w:type="gram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min :</w:t>
              </w:r>
              <w:proofErr w:type="gram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 xml:space="preserve"> Lause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8" w:name="c682414bb4b860ae00232dce0850df2a3"/>
          <w:bookmarkEnd w:id="8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28. november 2016 kl. 19.30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14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Vi får besøg af Willy Egmose, Skjern TM: Susanne H Servicehold: Bent/Bente og Susanne/Henning 3 min: Mogens M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9" w:name="cd37662cc03054dbfb549ac38c979bc77"/>
          <w:bookmarkEnd w:id="9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t>9. december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hyperlink r:id="rId15" w:history="1">
              <w:proofErr w:type="spellStart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Text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eastAsia="da-DK"/>
                </w:rPr>
                <w:t>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eastAsia="da-DK"/>
                </w:rPr>
                <w:t> Julefrokost v. Eventudvalget - nærmere besked følger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eastAsia="da-DK"/>
              </w:rPr>
              <w:t> </w:t>
            </w:r>
          </w:p>
          <w:bookmarkStart w:id="10" w:name="c9ae8f31d261665a8c78e121ad9534523"/>
          <w:bookmarkEnd w:id="10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>[No title]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hyperlink r:id="rId16" w:history="1"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val="en-US" w:eastAsia="da-DK"/>
                </w:rPr>
                <w:t>Text: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  <w:t> </w:t>
            </w:r>
          </w:p>
          <w:bookmarkStart w:id="11" w:name="cfe171e5e2e24335a1879464cb67056ed"/>
          <w:bookmarkEnd w:id="11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val="en-US"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>[No title]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hyperlink r:id="rId17" w:history="1"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val="en-US" w:eastAsia="da-DK"/>
                </w:rPr>
                <w:t>Text: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  <w:t> </w:t>
            </w:r>
          </w:p>
          <w:bookmarkStart w:id="12" w:name="c600774d25536c8269b4f6b8418053a1c"/>
          <w:bookmarkEnd w:id="12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val="en-US"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>[No title]</w:t>
            </w:r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hyperlink r:id="rId18" w:history="1"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val="en-US" w:eastAsia="da-DK"/>
                </w:rPr>
                <w:t>Text:</w:t>
              </w:r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  <w:t> </w:t>
            </w:r>
          </w:p>
          <w:bookmarkStart w:id="13" w:name="c27c896430abc5b4a82a87286e1173787"/>
          <w:bookmarkEnd w:id="13"/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val="en-US"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eastAsia="da-DK"/>
              </w:rPr>
              <w:fldChar w:fldCharType="end"/>
            </w:r>
          </w:p>
          <w:p w:rsidR="00AB3E1E" w:rsidRPr="00AB3E1E" w:rsidRDefault="00AB3E1E" w:rsidP="00AB3E1E">
            <w:pPr>
              <w:shd w:val="clear" w:color="auto" w:fill="CACACA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proofErr w:type="spellStart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>Regionskonference</w:t>
            </w:r>
            <w:proofErr w:type="spellEnd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 xml:space="preserve"> </w:t>
            </w:r>
            <w:proofErr w:type="spellStart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>i</w:t>
            </w:r>
            <w:proofErr w:type="spellEnd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 xml:space="preserve"> </w:t>
            </w:r>
            <w:proofErr w:type="spellStart"/>
            <w:r w:rsidRPr="00AB3E1E"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  <w:t>Holstebro</w:t>
            </w:r>
            <w:proofErr w:type="spellEnd"/>
          </w:p>
          <w:p w:rsidR="00AB3E1E" w:rsidRPr="00AB3E1E" w:rsidRDefault="00842E64" w:rsidP="00AB3E1E">
            <w:pPr>
              <w:shd w:val="clear" w:color="auto" w:fill="F7F7F7"/>
              <w:spacing w:after="75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hyperlink r:id="rId19" w:history="1"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val="en-US" w:eastAsia="da-DK"/>
                </w:rPr>
                <w:t>Text:</w:t>
              </w:r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val="en-US" w:eastAsia="da-DK"/>
                </w:rPr>
                <w:t> 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val="en-US" w:eastAsia="da-DK"/>
                </w:rPr>
                <w:t>Regionskonference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val="en-US" w:eastAsia="da-DK"/>
                </w:rPr>
                <w:t xml:space="preserve">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val="en-US" w:eastAsia="da-DK"/>
                </w:rPr>
                <w:t>i</w:t>
              </w:r>
              <w:proofErr w:type="spellEnd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val="en-US" w:eastAsia="da-DK"/>
                </w:rPr>
                <w:t xml:space="preserve"> </w:t>
              </w:r>
              <w:proofErr w:type="spellStart"/>
              <w:r w:rsidR="00AB3E1E" w:rsidRPr="00AB3E1E">
                <w:rPr>
                  <w:rFonts w:ascii="Verdana" w:eastAsia="Times New Roman" w:hAnsi="Verdana" w:cs="Times New Roman"/>
                  <w:color w:val="5F5F5F"/>
                  <w:sz w:val="15"/>
                  <w:szCs w:val="15"/>
                  <w:lang w:val="en-US" w:eastAsia="da-DK"/>
                </w:rPr>
                <w:t>Holstebro</w:t>
              </w:r>
              <w:proofErr w:type="spellEnd"/>
            </w:hyperlink>
          </w:p>
          <w:p w:rsidR="00AB3E1E" w:rsidRPr="00AB3E1E" w:rsidRDefault="00AB3E1E" w:rsidP="00AB3E1E">
            <w:pPr>
              <w:spacing w:after="60" w:line="240" w:lineRule="auto"/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5F5F5F"/>
                <w:sz w:val="15"/>
                <w:szCs w:val="15"/>
                <w:lang w:val="en-US" w:eastAsia="da-DK"/>
              </w:rPr>
              <w:t> </w:t>
            </w:r>
          </w:p>
          <w:bookmarkStart w:id="14" w:name="c75a6d1d8a984a5c6896bf6c2b663bf07"/>
          <w:bookmarkEnd w:id="14"/>
          <w:p w:rsidR="00AB3E1E" w:rsidRPr="00AB3E1E" w:rsidRDefault="00AB3E1E" w:rsidP="00AB3E1E">
            <w:pPr>
              <w:shd w:val="clear" w:color="auto" w:fill="666666"/>
              <w:spacing w:after="60" w:line="240" w:lineRule="auto"/>
              <w:jc w:val="right"/>
              <w:textAlignment w:val="top"/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eastAsia="da-DK"/>
              </w:rPr>
              <w:fldChar w:fldCharType="begin"/>
            </w:r>
            <w:r w:rsidRPr="00AB3E1E"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val="en-US" w:eastAsia="da-DK"/>
              </w:rPr>
              <w:instrText xml:space="preserve"> HYPERLINK "http://www.lundenaes.ysmen.dk/typo3conf/ext/templavoila/mod1/index.php?id=5224" </w:instrText>
            </w:r>
            <w:r w:rsidRPr="00AB3E1E"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eastAsia="da-DK"/>
              </w:rPr>
              <w:fldChar w:fldCharType="separate"/>
            </w:r>
            <w:r w:rsidRPr="00AB3E1E">
              <w:rPr>
                <w:rFonts w:ascii="Verdana" w:eastAsia="Times New Roman" w:hAnsi="Verdana" w:cs="Times New Roman"/>
                <w:color w:val="5F5F5F"/>
                <w:sz w:val="2"/>
                <w:szCs w:val="2"/>
                <w:lang w:val="en-US" w:eastAsia="da-DK"/>
              </w:rPr>
              <w:t> </w:t>
            </w:r>
            <w:r w:rsidRPr="00AB3E1E"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eastAsia="da-DK"/>
              </w:rPr>
              <w:fldChar w:fldCharType="end"/>
            </w:r>
            <w:hyperlink r:id="rId20" w:history="1">
              <w:r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val="en-US" w:eastAsia="da-DK"/>
                </w:rPr>
                <w:t> </w:t>
              </w:r>
            </w:hyperlink>
            <w:hyperlink r:id="rId21" w:history="1">
              <w:r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val="en-US" w:eastAsia="da-DK"/>
                </w:rPr>
                <w:t> </w:t>
              </w:r>
            </w:hyperlink>
            <w:hyperlink r:id="rId22" w:history="1">
              <w:r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val="en-US" w:eastAsia="da-DK"/>
                </w:rPr>
                <w:t> </w:t>
              </w:r>
            </w:hyperlink>
            <w:hyperlink r:id="rId23" w:history="1">
              <w:r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val="en-US" w:eastAsia="da-DK"/>
                </w:rPr>
                <w:t> </w:t>
              </w:r>
            </w:hyperlink>
            <w:hyperlink r:id="rId24" w:history="1">
              <w:r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val="en-US" w:eastAsia="da-DK"/>
                </w:rPr>
                <w:t> </w:t>
              </w:r>
            </w:hyperlink>
          </w:p>
          <w:p w:rsidR="00AB3E1E" w:rsidRPr="00AB3E1E" w:rsidRDefault="00842E64" w:rsidP="00AB3E1E">
            <w:pPr>
              <w:shd w:val="clear" w:color="auto" w:fill="666666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val="en-US" w:eastAsia="da-DK"/>
              </w:rPr>
            </w:pPr>
            <w:hyperlink r:id="rId25" w:history="1">
              <w:r w:rsidR="00AB3E1E" w:rsidRPr="00AB3E1E">
                <w:rPr>
                  <w:rFonts w:ascii="Verdana" w:eastAsia="Times New Roman" w:hAnsi="Verdana" w:cs="Times New Roman"/>
                  <w:color w:val="5F5F5F"/>
                  <w:sz w:val="2"/>
                  <w:szCs w:val="2"/>
                  <w:lang w:val="en-US" w:eastAsia="da-DK"/>
                </w:rPr>
                <w:t> </w:t>
              </w:r>
            </w:hyperlink>
          </w:p>
          <w:p w:rsidR="00AB3E1E" w:rsidRPr="00AB3E1E" w:rsidRDefault="00AB3E1E" w:rsidP="00AB3E1E">
            <w:pPr>
              <w:shd w:val="clear" w:color="auto" w:fill="666666"/>
              <w:spacing w:after="60" w:line="225" w:lineRule="atLeast"/>
              <w:textAlignment w:val="top"/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val="en-US" w:eastAsia="da-DK"/>
              </w:rPr>
            </w:pPr>
            <w:r w:rsidRPr="00AB3E1E">
              <w:rPr>
                <w:rFonts w:ascii="Verdana" w:eastAsia="Times New Roman" w:hAnsi="Verdana" w:cs="Times New Roman"/>
                <w:color w:val="FFFFFF"/>
                <w:sz w:val="15"/>
                <w:szCs w:val="15"/>
                <w:lang w:val="en-US" w:eastAsia="da-DK"/>
              </w:rPr>
              <w:t>[No title]</w:t>
            </w:r>
          </w:p>
          <w:p w:rsidR="00AB3E1E" w:rsidRPr="00AB3E1E" w:rsidRDefault="00842E64" w:rsidP="00AB3E1E">
            <w:pPr>
              <w:shd w:val="clear" w:color="auto" w:fill="FFFFFF"/>
              <w:spacing w:after="75" w:line="240" w:lineRule="auto"/>
              <w:rPr>
                <w:rFonts w:ascii="Verdana" w:eastAsia="Times New Roman" w:hAnsi="Verdana" w:cs="Times New Roman"/>
                <w:color w:val="000000"/>
                <w:sz w:val="15"/>
                <w:szCs w:val="15"/>
                <w:lang w:val="en-US" w:eastAsia="da-DK"/>
              </w:rPr>
            </w:pPr>
            <w:hyperlink r:id="rId26" w:history="1">
              <w:r w:rsidR="00AB3E1E" w:rsidRPr="00AB3E1E">
                <w:rPr>
                  <w:rFonts w:ascii="Verdana" w:eastAsia="Times New Roman" w:hAnsi="Verdana" w:cs="Times New Roman"/>
                  <w:b/>
                  <w:bCs/>
                  <w:color w:val="5F5F5F"/>
                  <w:sz w:val="15"/>
                  <w:szCs w:val="15"/>
                  <w:lang w:val="en-US" w:eastAsia="da-DK"/>
                </w:rPr>
                <w:t>Text:</w:t>
              </w:r>
            </w:hyperlink>
          </w:p>
        </w:tc>
      </w:tr>
    </w:tbl>
    <w:p w:rsidR="00D951AE" w:rsidRPr="00AB3E1E" w:rsidRDefault="00D951AE">
      <w:pPr>
        <w:rPr>
          <w:lang w:val="en-US"/>
        </w:rPr>
      </w:pPr>
    </w:p>
    <w:sectPr w:rsidR="00D951AE" w:rsidRPr="00AB3E1E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2E64" w:rsidRDefault="00842E64" w:rsidP="00AB3E1E">
      <w:pPr>
        <w:spacing w:after="0" w:line="240" w:lineRule="auto"/>
      </w:pPr>
      <w:r>
        <w:separator/>
      </w:r>
    </w:p>
  </w:endnote>
  <w:endnote w:type="continuationSeparator" w:id="0">
    <w:p w:rsidR="00842E64" w:rsidRDefault="00842E64" w:rsidP="00AB3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E1E" w:rsidRDefault="00AB3E1E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E1E" w:rsidRDefault="00AB3E1E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E1E" w:rsidRDefault="00AB3E1E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2E64" w:rsidRDefault="00842E64" w:rsidP="00AB3E1E">
      <w:pPr>
        <w:spacing w:after="0" w:line="240" w:lineRule="auto"/>
      </w:pPr>
      <w:r>
        <w:separator/>
      </w:r>
    </w:p>
  </w:footnote>
  <w:footnote w:type="continuationSeparator" w:id="0">
    <w:p w:rsidR="00842E64" w:rsidRDefault="00842E64" w:rsidP="00AB3E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E1E" w:rsidRDefault="00AB3E1E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E1E" w:rsidRDefault="00AB3E1E">
    <w:pPr>
      <w:pStyle w:val="Sidehoved"/>
    </w:pPr>
    <w:r>
      <w:t xml:space="preserve">Program for efterår 2016 – </w:t>
    </w:r>
    <w:proofErr w:type="spellStart"/>
    <w:r>
      <w:t>Lundenæs</w:t>
    </w:r>
    <w:proofErr w:type="spellEnd"/>
    <w:r>
      <w:t xml:space="preserve"> Y´s mens klu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3E1E" w:rsidRDefault="00AB3E1E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e0NDU1sjQyMrBU0lEKTi0uzszPAykwrAUABpQFMywAAAA="/>
  </w:docVars>
  <w:rsids>
    <w:rsidRoot w:val="00AB3E1E"/>
    <w:rsid w:val="0000678B"/>
    <w:rsid w:val="00842E64"/>
    <w:rsid w:val="00AB3E1E"/>
    <w:rsid w:val="00D951AE"/>
    <w:rsid w:val="00DE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6E74E6A-4848-4B88-9D3D-E6BB9C646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tpm-bottom-controls">
    <w:name w:val="tpm-bottom-controls"/>
    <w:basedOn w:val="Standardskrifttypeiafsnit"/>
    <w:rsid w:val="00AB3E1E"/>
  </w:style>
  <w:style w:type="character" w:styleId="Hyperlink">
    <w:name w:val="Hyperlink"/>
    <w:basedOn w:val="Standardskrifttypeiafsnit"/>
    <w:uiPriority w:val="99"/>
    <w:semiHidden/>
    <w:unhideWhenUsed/>
    <w:rsid w:val="00AB3E1E"/>
    <w:rPr>
      <w:color w:val="0000FF"/>
      <w:u w:val="single"/>
    </w:rPr>
  </w:style>
  <w:style w:type="character" w:customStyle="1" w:styleId="t3-icon">
    <w:name w:val="t3-icon"/>
    <w:basedOn w:val="Standardskrifttypeiafsnit"/>
    <w:rsid w:val="00AB3E1E"/>
  </w:style>
  <w:style w:type="character" w:customStyle="1" w:styleId="sortablepaste">
    <w:name w:val="sortablepaste"/>
    <w:basedOn w:val="Standardskrifttypeiafsnit"/>
    <w:rsid w:val="00AB3E1E"/>
  </w:style>
  <w:style w:type="character" w:styleId="Strk">
    <w:name w:val="Strong"/>
    <w:basedOn w:val="Standardskrifttypeiafsnit"/>
    <w:uiPriority w:val="22"/>
    <w:qFormat/>
    <w:rsid w:val="00AB3E1E"/>
    <w:rPr>
      <w:b/>
      <w:bCs/>
    </w:rPr>
  </w:style>
  <w:style w:type="character" w:customStyle="1" w:styleId="apple-converted-space">
    <w:name w:val="apple-converted-space"/>
    <w:basedOn w:val="Standardskrifttypeiafsnit"/>
    <w:rsid w:val="00AB3E1E"/>
  </w:style>
  <w:style w:type="paragraph" w:styleId="Sidehoved">
    <w:name w:val="header"/>
    <w:basedOn w:val="Normal"/>
    <w:link w:val="SidehovedTegn"/>
    <w:uiPriority w:val="99"/>
    <w:unhideWhenUsed/>
    <w:rsid w:val="00AB3E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AB3E1E"/>
  </w:style>
  <w:style w:type="paragraph" w:styleId="Sidefod">
    <w:name w:val="footer"/>
    <w:basedOn w:val="Normal"/>
    <w:link w:val="SidefodTegn"/>
    <w:uiPriority w:val="99"/>
    <w:unhideWhenUsed/>
    <w:rsid w:val="00AB3E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AB3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3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291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8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74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339882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145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9330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219947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35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04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242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1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81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13486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805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45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916427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86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5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211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50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09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711680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1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890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52725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69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69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78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1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54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209598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37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2159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4194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38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704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49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45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72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220947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940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935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554078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0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876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13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420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307071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85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7783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87160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282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566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125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10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082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587593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341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698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341057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707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94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784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4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03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08402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980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5273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41034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435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80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17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0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983241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332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6349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201634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692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343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71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47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84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926472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110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65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208583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566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89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567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96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69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318266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36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8711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3510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232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32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6569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09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825321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11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1563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30111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99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149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32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14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0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4510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00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735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73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680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73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949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0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167592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6935220">
                          <w:marLeft w:val="0"/>
                          <w:marRight w:val="2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57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285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ACACA"/>
                    <w:bottom w:val="single" w:sz="6" w:space="0" w:color="CACACA"/>
                    <w:right w:val="single" w:sz="6" w:space="0" w:color="CACACA"/>
                  </w:divBdr>
                  <w:divsChild>
                    <w:div w:id="15117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070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undenaes.ysmen.dk/typo3conf/ext/templavoila/mod1/index.php?id=5224" TargetMode="External"/><Relationship Id="rId13" Type="http://schemas.openxmlformats.org/officeDocument/2006/relationships/hyperlink" Target="http://www.lundenaes.ysmen.dk/typo3conf/ext/templavoila/mod1/index.php?id=5224" TargetMode="External"/><Relationship Id="rId18" Type="http://schemas.openxmlformats.org/officeDocument/2006/relationships/hyperlink" Target="http://www.lundenaes.ysmen.dk/typo3conf/ext/templavoila/mod1/index.php?id=5224" TargetMode="External"/><Relationship Id="rId26" Type="http://schemas.openxmlformats.org/officeDocument/2006/relationships/hyperlink" Target="http://www.lundenaes.ysmen.dk/typo3conf/ext/templavoila/mod1/index.php?id=5224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lundenaes.ysmen.dk/typo3conf/ext/templavoila/mod1/index.php?id=5224&amp;CB%5bsetCopyMode%5d=1&amp;CB%5bsetFlexMode%5d=copy&amp;CB%5bel%5d%5btt_content%7C16757%5d=pages%3A5224%3AsDEF%3AlDEF%3Afield_content%3AvDEF%3A14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www.lundenaes.ysmen.dk/typo3conf/ext/templavoila/mod1/index.php?id=5224" TargetMode="External"/><Relationship Id="rId12" Type="http://schemas.openxmlformats.org/officeDocument/2006/relationships/hyperlink" Target="http://www.lundenaes.ysmen.dk/typo3conf/ext/templavoila/mod1/index.php?id=5224" TargetMode="External"/><Relationship Id="rId17" Type="http://schemas.openxmlformats.org/officeDocument/2006/relationships/hyperlink" Target="http://www.lundenaes.ysmen.dk/typo3conf/ext/templavoila/mod1/index.php?id=5224" TargetMode="External"/><Relationship Id="rId25" Type="http://schemas.openxmlformats.org/officeDocument/2006/relationships/hyperlink" Target="http://www.lundenaes.ysmen.dk/typo3conf/ext/templavoila/mod1/index.php?id=5224" TargetMode="External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lundenaes.ysmen.dk/typo3conf/ext/templavoila/mod1/index.php?id=5224" TargetMode="External"/><Relationship Id="rId20" Type="http://schemas.openxmlformats.org/officeDocument/2006/relationships/hyperlink" Target="http://www.lundenaes.ysmen.dk/typo3conf/ext/templavoila/mod1/index.php?id=5224" TargetMode="External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://www.lundenaes.ysmen.dk/typo3conf/ext/templavoila/mod1/db_new_content_el.php?id=5224&amp;parentRecord=pages%3A5224%3AsDEF%3AlDEF%3Afield_content%3AvDEF%3A0&amp;returnUrl=%2Ftypo3conf%2Fext%2Ftemplavoila%2Fmod1%2Findex.php%3Fid%3D5224" TargetMode="External"/><Relationship Id="rId11" Type="http://schemas.openxmlformats.org/officeDocument/2006/relationships/hyperlink" Target="http://www.lundenaes.ysmen.dk/typo3conf/ext/templavoila/mod1/index.php?id=5224" TargetMode="External"/><Relationship Id="rId24" Type="http://schemas.openxmlformats.org/officeDocument/2006/relationships/hyperlink" Target="http://www.lundenaes.ysmen.dk/typo3conf/ext/templavoila/mod1/index.php?id=5224&amp;deleteRecord=pages%3A5224%3AsDEF%3AlDEF%3Afield_content%3AvDEF%3A14" TargetMode="External"/><Relationship Id="rId32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hyperlink" Target="http://www.lundenaes.ysmen.dk/typo3conf/ext/templavoila/mod1/index.php?id=5224" TargetMode="External"/><Relationship Id="rId23" Type="http://schemas.openxmlformats.org/officeDocument/2006/relationships/hyperlink" Target="http://www.lundenaes.ysmen.dk/typo3conf/ext/templavoila/mod1/index.php?id=5224&amp;CB%5bsetCopyMode%5d=0&amp;CB%5bsetFlexMode%5d=cut&amp;CB%5bel%5d%5btt_content%7C16757%5d=pages%3A5224%3AsDEF%3AlDEF%3Afield_content%3AvDEF%3A14" TargetMode="External"/><Relationship Id="rId28" Type="http://schemas.openxmlformats.org/officeDocument/2006/relationships/header" Target="header2.xml"/><Relationship Id="rId10" Type="http://schemas.openxmlformats.org/officeDocument/2006/relationships/hyperlink" Target="http://www.lundenaes.ysmen.dk/typo3conf/ext/templavoila/mod1/index.php?id=5224" TargetMode="External"/><Relationship Id="rId19" Type="http://schemas.openxmlformats.org/officeDocument/2006/relationships/hyperlink" Target="http://www.lundenaes.ysmen.dk/typo3conf/ext/templavoila/mod1/index.php?id=5224" TargetMode="External"/><Relationship Id="rId31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hyperlink" Target="http://www.lundenaes.ysmen.dk/typo3conf/ext/templavoila/mod1/index.php?id=5224" TargetMode="External"/><Relationship Id="rId14" Type="http://schemas.openxmlformats.org/officeDocument/2006/relationships/hyperlink" Target="http://www.lundenaes.ysmen.dk/typo3conf/ext/templavoila/mod1/index.php?id=5224" TargetMode="External"/><Relationship Id="rId22" Type="http://schemas.openxmlformats.org/officeDocument/2006/relationships/hyperlink" Target="http://www.lundenaes.ysmen.dk/typo3conf/ext/templavoila/mod1/index.php?id=5224&amp;CB%5bsetCopyMode%5d=1&amp;CB%5bsetFlexMode%5d=ref&amp;CB%5bel%5d%5btt_content%7C16757%5d=1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0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Møller</dc:creator>
  <cp:keywords/>
  <dc:description/>
  <cp:lastModifiedBy>. Møller</cp:lastModifiedBy>
  <cp:revision>2</cp:revision>
  <dcterms:created xsi:type="dcterms:W3CDTF">2019-04-17T09:33:00Z</dcterms:created>
  <dcterms:modified xsi:type="dcterms:W3CDTF">2019-04-17T09:33:00Z</dcterms:modified>
</cp:coreProperties>
</file>